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50" w:type="dxa"/>
        <w:tblInd w:w="-60" w:type="dxa"/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6530"/>
        <w:gridCol w:w="3420"/>
      </w:tblGrid>
      <w:tr w:rsidR="002948BE" w14:paraId="75614BC1" w14:textId="77777777">
        <w:tc>
          <w:tcPr>
            <w:tcW w:w="6530" w:type="dxa"/>
            <w:tcBorders>
              <w:right w:val="single" w:sz="6" w:space="0" w:color="000000"/>
            </w:tcBorders>
          </w:tcPr>
          <w:p w14:paraId="38C885D4" w14:textId="411DDE96" w:rsidR="002948BE" w:rsidRDefault="009B4173">
            <w:pPr>
              <w:pStyle w:val="NormalWeb"/>
              <w:tabs>
                <w:tab w:val="left" w:pos="1400"/>
              </w:tabs>
              <w:spacing w:after="120"/>
              <w:rPr>
                <w:sz w:val="28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val="en-US" w:eastAsia="zh-CN" w:bidi="ar"/>
              </w:rPr>
              <w:t xml:space="preserve">RELATÓRIO SEMESTRAL </w:t>
            </w:r>
            <w:r w:rsidR="00842A81"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val="en-US" w:eastAsia="zh-CN" w:bidi="ar"/>
              </w:rPr>
              <w:t>–</w:t>
            </w: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val="en-US" w:eastAsia="zh-CN" w:bidi="ar"/>
              </w:rPr>
              <w:t xml:space="preserve"> </w:t>
            </w:r>
            <w:r>
              <w:rPr>
                <w:rFonts w:ascii="Arial" w:eastAsia="Times New Roman" w:hAnsi="Arial" w:cs="Times New Roman"/>
                <w:b/>
                <w:sz w:val="28"/>
                <w:szCs w:val="20"/>
                <w:u w:val="single"/>
                <w:lang w:eastAsia="zh-CN" w:bidi="ar"/>
              </w:rPr>
              <w:t>DOUTORADO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6" w:space="0" w:color="000000"/>
              <w:bottom w:val="single" w:sz="2" w:space="0" w:color="auto"/>
              <w:right w:val="single" w:sz="2" w:space="0" w:color="auto"/>
            </w:tcBorders>
          </w:tcPr>
          <w:p w14:paraId="7FC2F5EC" w14:textId="02845A4A" w:rsidR="002948BE" w:rsidRDefault="00842A81">
            <w:pPr>
              <w:pStyle w:val="NormalWeb"/>
              <w:tabs>
                <w:tab w:val="left" w:pos="1400"/>
              </w:tabs>
              <w:spacing w:before="60" w:after="0"/>
              <w:rPr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SEMESTRE: </w:t>
            </w:r>
            <w:r>
              <w:rPr>
                <w:rFonts w:ascii="Arial Black" w:eastAsia="Times New Roman" w:hAnsi="Arial Black" w:cs="Times New Roman"/>
                <w:sz w:val="24"/>
                <w:lang w:val="en-US" w:eastAsia="zh-CN" w:bidi="ar"/>
              </w:rPr>
              <w:t>2026.1</w:t>
            </w:r>
          </w:p>
        </w:tc>
      </w:tr>
    </w:tbl>
    <w:p w14:paraId="30A4100B" w14:textId="77777777" w:rsidR="002948BE" w:rsidRDefault="002948BE">
      <w:pPr>
        <w:pStyle w:val="NormalWeb"/>
        <w:tabs>
          <w:tab w:val="left" w:pos="1400"/>
        </w:tabs>
        <w:spacing w:after="120"/>
        <w:jc w:val="center"/>
        <w:rPr>
          <w:b/>
          <w:color w:val="FF0000"/>
          <w:sz w:val="13"/>
          <w:szCs w:val="13"/>
        </w:rPr>
      </w:pPr>
    </w:p>
    <w:tbl>
      <w:tblPr>
        <w:tblW w:w="989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90"/>
      </w:tblGrid>
      <w:tr w:rsidR="002948BE" w14:paraId="5508AC24" w14:textId="77777777">
        <w:tc>
          <w:tcPr>
            <w:tcW w:w="9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084340" w14:textId="77777777" w:rsidR="002948BE" w:rsidRDefault="009B4173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4"/>
                <w:szCs w:val="20"/>
                <w:lang w:val="en-US" w:eastAsia="zh-CN" w:bidi="ar"/>
              </w:rPr>
              <w:t xml:space="preserve"> 1. IDENTIFICAÇÃO</w:t>
            </w:r>
          </w:p>
        </w:tc>
      </w:tr>
    </w:tbl>
    <w:p w14:paraId="48C0BC44" w14:textId="77777777" w:rsidR="002948BE" w:rsidRDefault="002948BE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4"/>
          <w:szCs w:val="20"/>
        </w:rPr>
      </w:pPr>
    </w:p>
    <w:tbl>
      <w:tblPr>
        <w:tblW w:w="989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99"/>
      </w:tblGrid>
      <w:tr w:rsidR="002948BE" w14:paraId="23071DD8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0358B8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Nome do Curso de Pós-Graduação</w:t>
            </w:r>
          </w:p>
          <w:p w14:paraId="0C6F406C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PROGRAMA DE PÓS-GRADUAÇÃO EM CIÊNCIA E TECNOLOGIA DE ALIMENTOS</w:t>
            </w:r>
          </w:p>
        </w:tc>
      </w:tr>
      <w:tr w:rsidR="002948BE" w14:paraId="6610BBF9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109A32" w14:textId="7BF102D7" w:rsidR="002948BE" w:rsidRDefault="009B4173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Nome d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(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o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</w:p>
          <w:p w14:paraId="0EF848E2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  <w:vertAlign w:val="superscript"/>
              </w:rPr>
            </w:pPr>
          </w:p>
        </w:tc>
      </w:tr>
      <w:tr w:rsidR="002948BE" w14:paraId="340281FB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08304D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Mês/Ano de Início do Curso     </w:t>
            </w:r>
          </w:p>
          <w:p w14:paraId="7431C293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</w:p>
        </w:tc>
      </w:tr>
      <w:tr w:rsidR="002948BE" w14:paraId="76B96CA3" w14:textId="77777777">
        <w:tc>
          <w:tcPr>
            <w:tcW w:w="98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414855" w14:textId="5FECB59F" w:rsidR="002948BE" w:rsidRDefault="009B4173">
            <w:pPr>
              <w:pStyle w:val="NormalWeb"/>
              <w:tabs>
                <w:tab w:val="left" w:pos="1400"/>
              </w:tabs>
              <w:spacing w:before="20" w:after="6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Nome do Professor Orientador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(a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d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a(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o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)</w:t>
            </w:r>
            <w:r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 xml:space="preserve"> </w:t>
            </w:r>
            <w:r w:rsidR="003E456C">
              <w:rPr>
                <w:rFonts w:ascii="Arial" w:eastAsia="Times New Roman" w:hAnsi="Arial" w:cs="Times New Roman"/>
                <w:sz w:val="28"/>
                <w:szCs w:val="20"/>
                <w:vertAlign w:val="superscript"/>
                <w:lang w:val="en-US" w:eastAsia="zh-CN" w:bidi="ar"/>
              </w:rPr>
              <w:t>Discente</w:t>
            </w:r>
          </w:p>
          <w:p w14:paraId="6680D006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0"/>
                <w:vertAlign w:val="superscript"/>
              </w:rPr>
            </w:pPr>
          </w:p>
        </w:tc>
      </w:tr>
    </w:tbl>
    <w:p w14:paraId="4289B016" w14:textId="77777777" w:rsidR="002948BE" w:rsidRDefault="002948BE">
      <w:pPr>
        <w:ind w:left="142" w:right="616"/>
        <w:rPr>
          <w:rFonts w:ascii="Arial" w:hAnsi="Arial" w:cs="Arial"/>
          <w:b/>
          <w:sz w:val="13"/>
          <w:szCs w:val="13"/>
        </w:rPr>
      </w:pPr>
    </w:p>
    <w:tbl>
      <w:tblPr>
        <w:tblW w:w="990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68"/>
        <w:gridCol w:w="4432"/>
      </w:tblGrid>
      <w:tr w:rsidR="002948BE" w14:paraId="0A4E6128" w14:textId="77777777">
        <w:tc>
          <w:tcPr>
            <w:tcW w:w="9900" w:type="dxa"/>
            <w:gridSpan w:val="2"/>
            <w:tcBorders>
              <w:top w:val="single" w:sz="4" w:space="0" w:color="auto"/>
              <w:bottom w:val="nil"/>
            </w:tcBorders>
          </w:tcPr>
          <w:p w14:paraId="37351409" w14:textId="77777777" w:rsidR="002948BE" w:rsidRDefault="009B4173">
            <w:pPr>
              <w:snapToGrid w:val="0"/>
              <w:ind w:right="616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Bolsista de Demanda Social:</w:t>
            </w:r>
            <w:r>
              <w:rPr>
                <w:rFonts w:ascii="Arial" w:hAnsi="Arial" w:cs="Arial"/>
                <w:sz w:val="24"/>
              </w:rPr>
              <w:t xml:space="preserve">  (     ) Sim  (     ) Não</w:t>
            </w:r>
          </w:p>
        </w:tc>
      </w:tr>
      <w:tr w:rsidR="002948BE" w14:paraId="3B763657" w14:textId="77777777"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F204BC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(    ) </w:t>
            </w:r>
            <w:r>
              <w:rPr>
                <w:rFonts w:cs="Arial"/>
                <w:b/>
                <w:bCs/>
              </w:rPr>
              <w:t>Agência FUNCAP</w:t>
            </w:r>
          </w:p>
          <w:p w14:paraId="0EAC8BE6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 xml:space="preserve">(    ) </w:t>
            </w:r>
            <w:r>
              <w:rPr>
                <w:rFonts w:cs="Arial"/>
                <w:b/>
                <w:bCs/>
              </w:rPr>
              <w:t>Agencia CAPES</w:t>
            </w:r>
            <w:r>
              <w:rPr>
                <w:rFonts w:cs="Arial"/>
              </w:rPr>
              <w:t xml:space="preserve">  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7FA3BD" w14:textId="77777777" w:rsidR="002948BE" w:rsidRDefault="009B4173">
            <w:pPr>
              <w:snapToGrid w:val="0"/>
              <w:ind w:left="142" w:right="616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ês/Ano do Inicio da Bolsa</w:t>
            </w:r>
          </w:p>
          <w:p w14:paraId="17B95172" w14:textId="77777777" w:rsidR="002948BE" w:rsidRDefault="002948BE">
            <w:pPr>
              <w:snapToGrid w:val="0"/>
              <w:ind w:left="142" w:right="616"/>
              <w:rPr>
                <w:rFonts w:ascii="Arial" w:hAnsi="Arial" w:cs="Arial"/>
                <w:sz w:val="24"/>
              </w:rPr>
            </w:pPr>
          </w:p>
        </w:tc>
      </w:tr>
    </w:tbl>
    <w:p w14:paraId="410F7CB9" w14:textId="77777777" w:rsidR="002948BE" w:rsidRDefault="002948BE">
      <w:pPr>
        <w:ind w:left="142" w:right="616"/>
        <w:rPr>
          <w:rFonts w:ascii="Arial" w:hAnsi="Arial" w:cs="Arial"/>
          <w:b/>
          <w:sz w:val="13"/>
          <w:szCs w:val="13"/>
        </w:rPr>
      </w:pPr>
    </w:p>
    <w:tbl>
      <w:tblPr>
        <w:tblW w:w="990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"/>
        <w:gridCol w:w="6765"/>
        <w:gridCol w:w="2790"/>
      </w:tblGrid>
      <w:tr w:rsidR="002948BE" w14:paraId="71CA160D" w14:textId="77777777">
        <w:tc>
          <w:tcPr>
            <w:tcW w:w="354" w:type="dxa"/>
            <w:tcBorders>
              <w:top w:val="single" w:sz="8" w:space="0" w:color="000000"/>
              <w:left w:val="nil"/>
              <w:bottom w:val="single" w:sz="12" w:space="0" w:color="000000"/>
              <w:right w:val="nil"/>
            </w:tcBorders>
          </w:tcPr>
          <w:p w14:paraId="0A30AC3D" w14:textId="77777777" w:rsidR="002948BE" w:rsidRDefault="009B4173">
            <w:pPr>
              <w:tabs>
                <w:tab w:val="left" w:pos="502"/>
              </w:tabs>
              <w:snapToGrid w:val="0"/>
              <w:ind w:left="142" w:right="616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2</w:t>
            </w:r>
          </w:p>
        </w:tc>
        <w:tc>
          <w:tcPr>
            <w:tcW w:w="9555" w:type="dxa"/>
            <w:gridSpan w:val="2"/>
            <w:tcBorders>
              <w:top w:val="single" w:sz="8" w:space="0" w:color="000000"/>
              <w:left w:val="nil"/>
              <w:bottom w:val="single" w:sz="12" w:space="0" w:color="000000"/>
              <w:right w:val="nil"/>
            </w:tcBorders>
          </w:tcPr>
          <w:p w14:paraId="084C4A46" w14:textId="77777777" w:rsidR="002948BE" w:rsidRDefault="009B4173">
            <w:pPr>
              <w:snapToGrid w:val="0"/>
              <w:ind w:left="142" w:right="616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TIVIDADES ACADÊMICAS</w:t>
            </w:r>
          </w:p>
        </w:tc>
      </w:tr>
      <w:tr w:rsidR="002948BE" w14:paraId="6DA202B8" w14:textId="77777777">
        <w:tc>
          <w:tcPr>
            <w:tcW w:w="7119" w:type="dxa"/>
            <w:gridSpan w:val="2"/>
            <w:tcBorders>
              <w:top w:val="single" w:sz="12" w:space="0" w:color="000000"/>
            </w:tcBorders>
          </w:tcPr>
          <w:p w14:paraId="70BCDA85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Exigidos para Obtenção do Título</w:t>
            </w:r>
          </w:p>
        </w:tc>
        <w:tc>
          <w:tcPr>
            <w:tcW w:w="279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</w:tcBorders>
          </w:tcPr>
          <w:p w14:paraId="18180C71" w14:textId="77777777" w:rsidR="002948BE" w:rsidRDefault="009B4173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60</w:t>
            </w:r>
          </w:p>
        </w:tc>
      </w:tr>
      <w:tr w:rsidR="002948BE" w14:paraId="5F2CF768" w14:textId="77777777">
        <w:tc>
          <w:tcPr>
            <w:tcW w:w="7119" w:type="dxa"/>
            <w:gridSpan w:val="2"/>
            <w:tcBorders>
              <w:top w:val="single" w:sz="4" w:space="0" w:color="000000"/>
            </w:tcBorders>
          </w:tcPr>
          <w:p w14:paraId="7B4F4B78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da TESE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 w14:paraId="2C0F39E6" w14:textId="3AA68AD4" w:rsidR="002948BE" w:rsidRDefault="009B4173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1</w:t>
            </w:r>
            <w:r w:rsidR="003E456C">
              <w:rPr>
                <w:rFonts w:ascii="Arial" w:hAnsi="Arial" w:cs="Arial"/>
                <w:b/>
                <w:sz w:val="24"/>
              </w:rPr>
              <w:t>2</w:t>
            </w:r>
          </w:p>
        </w:tc>
      </w:tr>
      <w:tr w:rsidR="002948BE" w14:paraId="4CAD9B05" w14:textId="77777777">
        <w:tc>
          <w:tcPr>
            <w:tcW w:w="7119" w:type="dxa"/>
            <w:gridSpan w:val="2"/>
            <w:tcBorders>
              <w:top w:val="single" w:sz="4" w:space="0" w:color="000000"/>
            </w:tcBorders>
          </w:tcPr>
          <w:p w14:paraId="5B1C3C3A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cursados no semestre atual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 w14:paraId="653F690A" w14:textId="77777777" w:rsidR="002948BE" w:rsidRDefault="002948BE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2948BE" w14:paraId="32AD9938" w14:textId="77777777">
        <w:tc>
          <w:tcPr>
            <w:tcW w:w="7119" w:type="dxa"/>
            <w:gridSpan w:val="2"/>
            <w:tcBorders>
              <w:top w:val="single" w:sz="4" w:space="0" w:color="000000"/>
              <w:bottom w:val="single" w:sz="8" w:space="0" w:color="000000"/>
            </w:tcBorders>
          </w:tcPr>
          <w:p w14:paraId="3B20E85B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Total de Créditos Cursados em Semestre Anteriores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8" w:space="0" w:color="000000"/>
            </w:tcBorders>
          </w:tcPr>
          <w:p w14:paraId="787EC738" w14:textId="77777777" w:rsidR="002948BE" w:rsidRDefault="002948BE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2948BE" w14:paraId="5C8C16CD" w14:textId="77777777">
        <w:tc>
          <w:tcPr>
            <w:tcW w:w="7119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8DBC625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  <w:b/>
              </w:rPr>
            </w:pPr>
            <w:r>
              <w:rPr>
                <w:rFonts w:cs="Arial"/>
              </w:rPr>
              <w:t xml:space="preserve">Total de Créditos a serem Cursados 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auto"/>
            </w:tcBorders>
          </w:tcPr>
          <w:p w14:paraId="324D5A40" w14:textId="77777777" w:rsidR="002948BE" w:rsidRDefault="002948BE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2948BE" w14:paraId="036581CD" w14:textId="77777777">
        <w:tc>
          <w:tcPr>
            <w:tcW w:w="7119" w:type="dxa"/>
            <w:gridSpan w:val="2"/>
            <w:tcBorders>
              <w:top w:val="single" w:sz="4" w:space="0" w:color="000000"/>
              <w:bottom w:val="single" w:sz="8" w:space="0" w:color="000000"/>
            </w:tcBorders>
          </w:tcPr>
          <w:p w14:paraId="0553903E" w14:textId="77777777" w:rsidR="002948BE" w:rsidRDefault="009B4173">
            <w:pPr>
              <w:pStyle w:val="Ttulo2"/>
              <w:tabs>
                <w:tab w:val="clear" w:pos="0"/>
              </w:tabs>
              <w:snapToGrid w:val="0"/>
              <w:ind w:left="142" w:right="0"/>
              <w:rPr>
                <w:rFonts w:cs="Arial"/>
              </w:rPr>
            </w:pPr>
            <w:r>
              <w:rPr>
                <w:rFonts w:cs="Arial"/>
              </w:rPr>
              <w:t>Proficiência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000000"/>
              <w:bottom w:val="single" w:sz="8" w:space="0" w:color="000000"/>
            </w:tcBorders>
          </w:tcPr>
          <w:p w14:paraId="71D13EDC" w14:textId="77777777" w:rsidR="002948BE" w:rsidRDefault="009B4173">
            <w:pPr>
              <w:snapToGrid w:val="0"/>
              <w:ind w:left="142" w:right="616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(    ) Sim (    )Não</w:t>
            </w:r>
          </w:p>
        </w:tc>
      </w:tr>
    </w:tbl>
    <w:p w14:paraId="68313CF5" w14:textId="77777777" w:rsidR="002948BE" w:rsidRDefault="002948BE">
      <w:pPr>
        <w:ind w:left="142" w:right="616"/>
        <w:rPr>
          <w:sz w:val="13"/>
          <w:szCs w:val="13"/>
        </w:rPr>
      </w:pPr>
    </w:p>
    <w:tbl>
      <w:tblPr>
        <w:tblW w:w="9885" w:type="dxa"/>
        <w:tblBorders>
          <w:top w:val="single" w:sz="2" w:space="0" w:color="auto"/>
          <w:left w:val="single" w:sz="8" w:space="0" w:color="auto"/>
          <w:bottom w:val="single" w:sz="2" w:space="0" w:color="auto"/>
          <w:right w:val="single" w:sz="2" w:space="0" w:color="auto"/>
          <w:insideH w:val="single" w:sz="8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6970"/>
        <w:gridCol w:w="1320"/>
        <w:gridCol w:w="1595"/>
      </w:tblGrid>
      <w:tr w:rsidR="002948BE" w14:paraId="163212A5" w14:textId="77777777">
        <w:tc>
          <w:tcPr>
            <w:tcW w:w="6970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43FC78A4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Disciplinas e/ou Atividades</w:t>
            </w:r>
          </w:p>
          <w:p w14:paraId="47AD0C29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Cursadas no Semestre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85FE7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Créditos</w:t>
            </w:r>
          </w:p>
          <w:p w14:paraId="4044070C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</w:p>
        </w:tc>
        <w:tc>
          <w:tcPr>
            <w:tcW w:w="159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CCF20F1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Conceitos</w:t>
            </w:r>
          </w:p>
          <w:p w14:paraId="012F7F44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jc w:val="center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Obtidos</w:t>
            </w:r>
          </w:p>
        </w:tc>
      </w:tr>
      <w:tr w:rsidR="002948BE" w14:paraId="4228E2F7" w14:textId="77777777">
        <w:tc>
          <w:tcPr>
            <w:tcW w:w="697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A020D9A" w14:textId="77777777" w:rsidR="002948BE" w:rsidRDefault="002948BE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8"/>
                <w:szCs w:val="20"/>
              </w:rPr>
            </w:pP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BD07AC3" w14:textId="77777777" w:rsidR="002948BE" w:rsidRDefault="002948BE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8"/>
                <w:szCs w:val="20"/>
              </w:rPr>
            </w:pP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8027AAB" w14:textId="77777777" w:rsidR="002948BE" w:rsidRDefault="002948BE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8"/>
                <w:szCs w:val="20"/>
              </w:rPr>
            </w:pPr>
          </w:p>
        </w:tc>
      </w:tr>
    </w:tbl>
    <w:p w14:paraId="3597E656" w14:textId="77777777" w:rsidR="002948BE" w:rsidRDefault="002948BE">
      <w:pPr>
        <w:ind w:left="142" w:right="616"/>
      </w:pPr>
    </w:p>
    <w:p w14:paraId="1F6C4B75" w14:textId="77777777" w:rsidR="002948BE" w:rsidRDefault="009B4173">
      <w:r>
        <w:br w:type="page"/>
      </w:r>
    </w:p>
    <w:p w14:paraId="189795A8" w14:textId="77777777" w:rsidR="002948BE" w:rsidRDefault="002948BE">
      <w:pPr>
        <w:ind w:left="142" w:right="616"/>
      </w:pPr>
    </w:p>
    <w:tbl>
      <w:tblPr>
        <w:tblW w:w="988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86"/>
      </w:tblGrid>
      <w:tr w:rsidR="002948BE" w14:paraId="7CBFAC05" w14:textId="77777777">
        <w:tc>
          <w:tcPr>
            <w:tcW w:w="98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5512D2" w14:textId="77777777" w:rsidR="002948BE" w:rsidRDefault="009B4173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24"/>
                <w:szCs w:val="20"/>
                <w:lang w:val="en-US" w:eastAsia="zh-CN" w:bidi="ar"/>
              </w:rPr>
              <w:t xml:space="preserve">3. DESENVOLVIMENTO DO PROJETO DE </w:t>
            </w:r>
            <w:r>
              <w:rPr>
                <w:rFonts w:ascii="Arial" w:eastAsia="Times New Roman" w:hAnsi="Arial" w:cs="Times New Roman"/>
                <w:b/>
                <w:sz w:val="24"/>
                <w:szCs w:val="20"/>
                <w:lang w:eastAsia="zh-CN" w:bidi="ar"/>
              </w:rPr>
              <w:t>TESE</w:t>
            </w:r>
          </w:p>
        </w:tc>
      </w:tr>
    </w:tbl>
    <w:p w14:paraId="603742B0" w14:textId="77777777" w:rsidR="002948BE" w:rsidRDefault="002948BE">
      <w:pPr>
        <w:spacing w:after="0"/>
        <w:rPr>
          <w:sz w:val="10"/>
          <w:szCs w:val="16"/>
        </w:rPr>
      </w:pPr>
    </w:p>
    <w:tbl>
      <w:tblPr>
        <w:tblW w:w="987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76"/>
      </w:tblGrid>
      <w:tr w:rsidR="002948BE" w14:paraId="37CC31BF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0631FA" w14:textId="77777777" w:rsidR="002948BE" w:rsidRDefault="009B4173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3.1. Título do projeto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>tese</w:t>
            </w: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:</w:t>
            </w:r>
          </w:p>
          <w:p w14:paraId="5FB82E11" w14:textId="77777777" w:rsidR="002948BE" w:rsidRDefault="002948BE">
            <w:pPr>
              <w:pStyle w:val="NormalWeb"/>
              <w:tabs>
                <w:tab w:val="left" w:pos="1400"/>
              </w:tabs>
              <w:spacing w:before="60" w:after="60"/>
              <w:rPr>
                <w:rFonts w:ascii="Arial" w:hAnsi="Arial" w:cs="Times New Roman"/>
                <w:b/>
                <w:sz w:val="24"/>
                <w:szCs w:val="20"/>
              </w:rPr>
            </w:pPr>
          </w:p>
        </w:tc>
      </w:tr>
    </w:tbl>
    <w:p w14:paraId="2F9D319F" w14:textId="77777777" w:rsidR="002948BE" w:rsidRDefault="002948BE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"/>
          <w:szCs w:val="20"/>
        </w:rPr>
      </w:pPr>
    </w:p>
    <w:tbl>
      <w:tblPr>
        <w:tblW w:w="988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86"/>
      </w:tblGrid>
      <w:tr w:rsidR="002948BE" w14:paraId="67C9B875" w14:textId="77777777">
        <w:tc>
          <w:tcPr>
            <w:tcW w:w="98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85744F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3.2.  Situação Atual:</w:t>
            </w:r>
          </w:p>
          <w:p w14:paraId="66CBC27A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70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Não ingressou ainda nessa atividade</w:t>
            </w:r>
          </w:p>
          <w:p w14:paraId="31F0C2F9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70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(    )  Está matriculado na disciplina de projeto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>tese</w:t>
            </w:r>
          </w:p>
          <w:p w14:paraId="7C749F92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70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(    )  Foi aprovado na disciplina de projeto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>tese</w:t>
            </w:r>
          </w:p>
          <w:p w14:paraId="211AB16E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 Realizou estudos preliminares</w:t>
            </w:r>
          </w:p>
          <w:p w14:paraId="18159983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(    )  Está executando o projeto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>tese</w:t>
            </w:r>
          </w:p>
          <w:p w14:paraId="0FAEF42F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(    )  Está elaborando a redação final da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>tese</w:t>
            </w:r>
          </w:p>
          <w:p w14:paraId="45DA6E63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ind w:left="1260" w:hanging="567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(    ) Terminou o trabalho de dissertação e está aguardando a defesa.</w:t>
            </w:r>
          </w:p>
        </w:tc>
      </w:tr>
    </w:tbl>
    <w:p w14:paraId="40B6614E" w14:textId="77777777" w:rsidR="002948BE" w:rsidRDefault="002948BE">
      <w:pPr>
        <w:ind w:left="142" w:right="616"/>
      </w:pPr>
    </w:p>
    <w:tbl>
      <w:tblPr>
        <w:tblW w:w="987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76"/>
      </w:tblGrid>
      <w:tr w:rsidR="002948BE" w14:paraId="6CAA6B1C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BFD064" w14:textId="77777777" w:rsidR="002948BE" w:rsidRDefault="009B4173">
            <w:pPr>
              <w:pStyle w:val="NormalWeb"/>
              <w:tabs>
                <w:tab w:val="left" w:pos="1400"/>
              </w:tabs>
              <w:spacing w:after="120"/>
              <w:rPr>
                <w:rFonts w:ascii="Arial" w:hAnsi="Arial" w:cs="Times New Roman"/>
                <w:sz w:val="24"/>
                <w:szCs w:val="20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3.3.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 xml:space="preserve">Defesa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Qualificação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 xml:space="preserve"> I, qualificação II e </w:t>
            </w: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 xml:space="preserve">Defesa de </w:t>
            </w:r>
            <w:r>
              <w:rPr>
                <w:rFonts w:ascii="Arial" w:eastAsia="Times New Roman" w:hAnsi="Arial" w:cs="Times New Roman"/>
                <w:sz w:val="24"/>
                <w:szCs w:val="20"/>
                <w:lang w:eastAsia="zh-CN" w:bidi="ar"/>
              </w:rPr>
              <w:t>Tese</w:t>
            </w: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:</w:t>
            </w:r>
          </w:p>
        </w:tc>
      </w:tr>
      <w:tr w:rsidR="002948BE" w14:paraId="28707FD3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DC08C1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>Data do Exame</w:t>
            </w: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eastAsia="zh-CN" w:bidi="ar"/>
              </w:rPr>
              <w:t xml:space="preserve">/Defesa, se </w:t>
            </w: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>realizado:</w:t>
            </w:r>
          </w:p>
          <w:p w14:paraId="7448D06B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120"/>
              <w:rPr>
                <w:rFonts w:ascii="Arial" w:hAnsi="Arial" w:cs="Times New Roman"/>
                <w:sz w:val="24"/>
              </w:rPr>
            </w:pPr>
          </w:p>
        </w:tc>
      </w:tr>
      <w:tr w:rsidR="002948BE" w14:paraId="2BB75092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E48B4E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8"/>
                <w:szCs w:val="28"/>
                <w:vertAlign w:val="superscript"/>
                <w:lang w:val="en-US" w:eastAsia="zh-CN" w:bidi="ar"/>
              </w:rPr>
              <w:t>Data/período de previsão da Defesa, caso já tenha Qualificado:</w:t>
            </w:r>
          </w:p>
          <w:p w14:paraId="20C11E62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120"/>
              <w:rPr>
                <w:rFonts w:ascii="Arial" w:hAnsi="Arial" w:cs="Times New Roman"/>
                <w:sz w:val="24"/>
              </w:rPr>
            </w:pPr>
          </w:p>
        </w:tc>
      </w:tr>
      <w:tr w:rsidR="002948BE" w14:paraId="32B224ED" w14:textId="77777777">
        <w:tc>
          <w:tcPr>
            <w:tcW w:w="98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9AC902" w14:textId="77777777" w:rsidR="002948BE" w:rsidRDefault="009B4173">
            <w:pPr>
              <w:pStyle w:val="Textbody"/>
              <w:tabs>
                <w:tab w:val="left" w:pos="1400"/>
              </w:tabs>
              <w:spacing w:before="20" w:after="40"/>
              <w:rPr>
                <w:lang w:val="pt-BR"/>
              </w:rPr>
            </w:pPr>
            <w:r>
              <w:rPr>
                <w:rFonts w:ascii="Arial" w:hAnsi="Arial" w:cs="Arial"/>
                <w:sz w:val="28"/>
                <w:szCs w:val="28"/>
                <w:vertAlign w:val="superscript"/>
                <w:lang w:val="pt-BR"/>
              </w:rPr>
              <w:t>Data/período de previsão do Exame de Qualificação, caso ainda não tenha Qualificado:</w:t>
            </w:r>
          </w:p>
          <w:p w14:paraId="771E0EA4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57249D44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120"/>
              <w:rPr>
                <w:rFonts w:ascii="Arial" w:hAnsi="Arial" w:cs="Times New Roman"/>
                <w:sz w:val="24"/>
                <w:szCs w:val="20"/>
              </w:rPr>
            </w:pPr>
          </w:p>
        </w:tc>
      </w:tr>
    </w:tbl>
    <w:p w14:paraId="773F6F29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987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758"/>
        <w:gridCol w:w="1149"/>
        <w:gridCol w:w="3969"/>
      </w:tblGrid>
      <w:tr w:rsidR="002948BE" w14:paraId="0FA5E46F" w14:textId="77777777">
        <w:tc>
          <w:tcPr>
            <w:tcW w:w="98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987AA5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4"/>
                <w:szCs w:val="20"/>
                <w:lang w:val="en-US" w:eastAsia="zh-CN" w:bidi="ar"/>
              </w:rPr>
              <w:t>3.4. Atividades propostas e executadas para o semestre conforme plano de atividades semestral</w:t>
            </w:r>
          </w:p>
        </w:tc>
      </w:tr>
      <w:tr w:rsidR="002948BE" w14:paraId="172B7600" w14:textId="77777777">
        <w:tc>
          <w:tcPr>
            <w:tcW w:w="47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393DA7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Atividades</w:t>
            </w:r>
          </w:p>
        </w:tc>
        <w:tc>
          <w:tcPr>
            <w:tcW w:w="11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FF2CE0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eastAsia="Times New Roman" w:hAnsi="Arial" w:cs="Times New Roman"/>
                <w:sz w:val="24"/>
                <w:lang w:val="en-US" w:eastAsia="zh-CN" w:bidi="ar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%</w:t>
            </w:r>
          </w:p>
          <w:p w14:paraId="486954DB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concluído</w:t>
            </w:r>
          </w:p>
        </w:tc>
        <w:tc>
          <w:tcPr>
            <w:tcW w:w="3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E93A57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Justificativa</w:t>
            </w:r>
          </w:p>
          <w:p w14:paraId="0D6FDAD9" w14:textId="77777777" w:rsidR="002948BE" w:rsidRDefault="009B4173">
            <w:pPr>
              <w:pStyle w:val="NormalWeb"/>
              <w:tabs>
                <w:tab w:val="left" w:pos="1400"/>
              </w:tabs>
              <w:spacing w:before="20" w:after="40"/>
              <w:jc w:val="center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somente se menos de 100%)</w:t>
            </w:r>
          </w:p>
        </w:tc>
      </w:tr>
      <w:tr w:rsidR="002948BE" w14:paraId="686D0242" w14:textId="77777777">
        <w:tc>
          <w:tcPr>
            <w:tcW w:w="47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5A9631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  <w:p w14:paraId="2340DED9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  <w:p w14:paraId="0AB1E6DA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</w:tc>
        <w:tc>
          <w:tcPr>
            <w:tcW w:w="11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F1FFA0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E89371" w14:textId="77777777" w:rsidR="002948BE" w:rsidRDefault="002948BE">
            <w:pPr>
              <w:pStyle w:val="NormalWeb"/>
              <w:tabs>
                <w:tab w:val="left" w:pos="1400"/>
              </w:tabs>
              <w:spacing w:before="20" w:after="40"/>
              <w:rPr>
                <w:rFonts w:ascii="Arial" w:hAnsi="Arial" w:cs="Times New Roman"/>
                <w:sz w:val="24"/>
                <w:szCs w:val="20"/>
              </w:rPr>
            </w:pPr>
          </w:p>
        </w:tc>
      </w:tr>
    </w:tbl>
    <w:p w14:paraId="38FC7E43" w14:textId="77777777" w:rsidR="002948BE" w:rsidRDefault="002948BE">
      <w:pPr>
        <w:ind w:left="142" w:right="616"/>
        <w:rPr>
          <w:sz w:val="13"/>
          <w:szCs w:val="13"/>
        </w:rPr>
      </w:pPr>
    </w:p>
    <w:tbl>
      <w:tblPr>
        <w:tblW w:w="985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54"/>
      </w:tblGrid>
      <w:tr w:rsidR="002948BE" w14:paraId="7E1A7F91" w14:textId="77777777">
        <w:tc>
          <w:tcPr>
            <w:tcW w:w="9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84937A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b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 xml:space="preserve">4. PRODUÇÃO TÉCNICO-CIENTÍFICA 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(TODAS as publicações desde a entrada no PPGCTA)</w:t>
            </w:r>
          </w:p>
        </w:tc>
      </w:tr>
    </w:tbl>
    <w:p w14:paraId="599CCC1E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983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33"/>
      </w:tblGrid>
      <w:tr w:rsidR="002948BE" w14:paraId="59972BFF" w14:textId="77777777">
        <w:tc>
          <w:tcPr>
            <w:tcW w:w="9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4F9135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1. Trabalhos em Anai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locar 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5A829730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5EEEECDE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0F01F816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177FC4D5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983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33"/>
      </w:tblGrid>
      <w:tr w:rsidR="002948BE" w14:paraId="2C7C6B77" w14:textId="77777777">
        <w:tc>
          <w:tcPr>
            <w:tcW w:w="9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AEE823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2. Trabalhos em Periódico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locar 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200C4881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124642C6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3C337D49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982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22"/>
      </w:tblGrid>
      <w:tr w:rsidR="002948BE" w14:paraId="331816BD" w14:textId="77777777">
        <w:tc>
          <w:tcPr>
            <w:tcW w:w="98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5A372F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3. Livros ou Capítulos de Livro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locar 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0603BB81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583CE488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</w:tc>
      </w:tr>
    </w:tbl>
    <w:p w14:paraId="3E2D28A0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980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801"/>
      </w:tblGrid>
      <w:tr w:rsidR="002948BE" w14:paraId="54031DD6" w14:textId="77777777">
        <w:tc>
          <w:tcPr>
            <w:tcW w:w="98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7C6567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4. Produtos ou processos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Colocar referências completas e anexar comprovantes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</w:t>
            </w:r>
          </w:p>
          <w:p w14:paraId="704B141B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0B4F3B09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Tip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: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produto – processo –outro: especificar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7998790B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Títul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 (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mesmo que provisóri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6968A4B6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Estági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:</w:t>
            </w:r>
          </w:p>
          <w:p w14:paraId="6E83D4EC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 ) Em desenvolvimento</w:t>
            </w:r>
          </w:p>
          <w:p w14:paraId="528C56C6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 ) Concluído</w:t>
            </w:r>
          </w:p>
          <w:p w14:paraId="6CE9B947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 ) Em negociação</w:t>
            </w:r>
          </w:p>
          <w:p w14:paraId="5D75C058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Status da solicitação de depósito/registr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: </w:t>
            </w:r>
          </w:p>
          <w:p w14:paraId="0960CB03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) NA (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não se aplica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) </w:t>
            </w:r>
          </w:p>
          <w:p w14:paraId="6158D9CD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) Em elaboração</w:t>
            </w:r>
          </w:p>
          <w:p w14:paraId="28A871A7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(  ) Depositado</w:t>
            </w:r>
          </w:p>
          <w:p w14:paraId="611CE7E3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Se depositad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:</w:t>
            </w:r>
          </w:p>
          <w:p w14:paraId="2CF8CF99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Inventores: </w:t>
            </w:r>
          </w:p>
          <w:p w14:paraId="6040FC25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Número do Depósito ou número do protocolo:</w:t>
            </w:r>
          </w:p>
          <w:p w14:paraId="3815EFEF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Tipo do Depósito (</w:t>
            </w:r>
            <w:r>
              <w:rPr>
                <w:rFonts w:ascii="Arial" w:eastAsia="Times New Roman" w:hAnsi="Arial" w:cs="Times New Roman"/>
                <w:sz w:val="16"/>
                <w:lang w:val="en-US" w:eastAsia="zh-CN" w:bidi="ar"/>
              </w:rPr>
              <w:t>PI, UM, DI etc.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3CA26B28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Data do Depósito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se for o caso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3DF5B460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Escritório (</w:t>
            </w:r>
            <w:r>
              <w:rPr>
                <w:rFonts w:ascii="Arial" w:eastAsia="Times New Roman" w:hAnsi="Arial" w:cs="Times New Roman"/>
                <w:sz w:val="20"/>
                <w:lang w:val="en-US" w:eastAsia="zh-CN" w:bidi="ar"/>
              </w:rPr>
              <w:t>INPI, EPO etc.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16158E5C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169C8059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91"/>
      </w:tblGrid>
      <w:tr w:rsidR="002948BE" w14:paraId="6EBB8446" w14:textId="77777777">
        <w:tc>
          <w:tcPr>
            <w:tcW w:w="97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F49580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4.5. Caso não tenha produção, explicar detalhadamente o por quê.</w:t>
            </w:r>
          </w:p>
          <w:p w14:paraId="1E1807B3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  <w:p w14:paraId="1AEC1A59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4"/>
              </w:rPr>
            </w:pPr>
          </w:p>
        </w:tc>
      </w:tr>
    </w:tbl>
    <w:p w14:paraId="2ACE5742" w14:textId="77777777" w:rsidR="002948BE" w:rsidRDefault="002948BE">
      <w:pPr>
        <w:pStyle w:val="NormalWeb"/>
        <w:tabs>
          <w:tab w:val="left" w:pos="1400"/>
        </w:tabs>
        <w:suppressAutoHyphens/>
        <w:autoSpaceDN w:val="0"/>
        <w:spacing w:after="120"/>
        <w:rPr>
          <w:rFonts w:ascii="Arial" w:hAnsi="Arial" w:cs="Arial"/>
          <w:sz w:val="16"/>
          <w:szCs w:val="16"/>
        </w:rPr>
      </w:pPr>
    </w:p>
    <w:tbl>
      <w:tblPr>
        <w:tblW w:w="9788" w:type="dxa"/>
        <w:tblInd w:w="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8"/>
      </w:tblGrid>
      <w:tr w:rsidR="002948BE" w14:paraId="2CDFA56E" w14:textId="77777777">
        <w:tc>
          <w:tcPr>
            <w:tcW w:w="97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48F6531F" w14:textId="77777777" w:rsidR="002948BE" w:rsidRDefault="009B4173">
            <w:pPr>
              <w:pStyle w:val="NormalWeb"/>
              <w:tabs>
                <w:tab w:val="left" w:pos="420"/>
              </w:tabs>
              <w:suppressAutoHyphens/>
              <w:autoSpaceDN w:val="0"/>
              <w:spacing w:after="0"/>
              <w:ind w:left="567" w:hanging="567"/>
            </w:pPr>
            <w:r>
              <w:rPr>
                <w:rFonts w:ascii="Arial" w:eastAsia="Times New Roman" w:hAnsi="Arial" w:cs="Arial"/>
                <w:b/>
                <w:kern w:val="2"/>
                <w:sz w:val="24"/>
                <w:lang w:val="en-US" w:eastAsia="zh-CN" w:bidi="ar"/>
              </w:rPr>
              <w:t>5. INFORMAÇÕES SOBRE DOUTORADO-SANDUÍCHE</w:t>
            </w:r>
          </w:p>
        </w:tc>
      </w:tr>
    </w:tbl>
    <w:p w14:paraId="1ADA2649" w14:textId="77777777" w:rsidR="002948BE" w:rsidRDefault="002948BE">
      <w:pPr>
        <w:pStyle w:val="Standard"/>
        <w:rPr>
          <w:sz w:val="10"/>
          <w:szCs w:val="16"/>
          <w:lang w:val="pt-BR"/>
        </w:rPr>
      </w:pPr>
    </w:p>
    <w:tbl>
      <w:tblPr>
        <w:tblW w:w="9787" w:type="dxa"/>
        <w:tblInd w:w="-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5"/>
        <w:gridCol w:w="5162"/>
      </w:tblGrid>
      <w:tr w:rsidR="002948BE" w14:paraId="4357CD9B" w14:textId="77777777">
        <w:tc>
          <w:tcPr>
            <w:tcW w:w="978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3DFB7046" w14:textId="77777777" w:rsidR="002948BE" w:rsidRDefault="009B4173">
            <w:pPr>
              <w:pStyle w:val="NormalWeb"/>
              <w:tabs>
                <w:tab w:val="left" w:pos="1400"/>
              </w:tabs>
              <w:suppressAutoHyphens/>
              <w:autoSpaceDN w:val="0"/>
              <w:spacing w:after="0"/>
              <w:rPr>
                <w:rFonts w:ascii="Arial" w:hAnsi="Arial" w:cs="Arial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Arial"/>
                <w:kern w:val="2"/>
                <w:sz w:val="28"/>
                <w:szCs w:val="28"/>
                <w:vertAlign w:val="superscript"/>
                <w:lang w:val="en-US" w:eastAsia="zh-CN" w:bidi="ar"/>
              </w:rPr>
              <w:t>Instituição:</w:t>
            </w:r>
          </w:p>
          <w:p w14:paraId="720EF848" w14:textId="77777777" w:rsidR="002948BE" w:rsidRDefault="002948BE">
            <w:pPr>
              <w:pStyle w:val="NormalWeb"/>
              <w:tabs>
                <w:tab w:val="left" w:pos="1400"/>
              </w:tabs>
              <w:suppressAutoHyphens/>
              <w:autoSpaceDN w:val="0"/>
              <w:spacing w:after="0"/>
              <w:rPr>
                <w:rFonts w:ascii="Arial" w:hAnsi="Arial" w:cs="Arial"/>
                <w:sz w:val="24"/>
                <w:vertAlign w:val="superscript"/>
              </w:rPr>
            </w:pPr>
          </w:p>
        </w:tc>
      </w:tr>
      <w:tr w:rsidR="002948BE" w14:paraId="7C8A9302" w14:textId="77777777">
        <w:tc>
          <w:tcPr>
            <w:tcW w:w="978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1A777912" w14:textId="77777777" w:rsidR="002948BE" w:rsidRDefault="009B4173">
            <w:pPr>
              <w:pStyle w:val="NormalWeb"/>
              <w:tabs>
                <w:tab w:val="left" w:pos="1400"/>
              </w:tabs>
              <w:suppressAutoHyphens/>
              <w:autoSpaceDN w:val="0"/>
              <w:spacing w:after="0"/>
            </w:pPr>
            <w:r>
              <w:rPr>
                <w:rFonts w:ascii="Arial" w:eastAsia="Times New Roman" w:hAnsi="Arial" w:cs="Arial"/>
                <w:kern w:val="2"/>
                <w:sz w:val="28"/>
                <w:szCs w:val="28"/>
                <w:vertAlign w:val="superscript"/>
                <w:lang w:val="en-US" w:eastAsia="zh-CN" w:bidi="ar"/>
              </w:rPr>
              <w:t>Laboratório:</w:t>
            </w:r>
          </w:p>
          <w:p w14:paraId="746C5F22" w14:textId="77777777" w:rsidR="002948BE" w:rsidRDefault="002948BE">
            <w:pPr>
              <w:pStyle w:val="NormalWeb"/>
              <w:tabs>
                <w:tab w:val="left" w:pos="1400"/>
              </w:tabs>
              <w:suppressAutoHyphens/>
              <w:autoSpaceDN w:val="0"/>
              <w:spacing w:after="0"/>
              <w:rPr>
                <w:rFonts w:ascii="Arial" w:hAnsi="Arial" w:cs="Arial"/>
                <w:sz w:val="24"/>
                <w:vertAlign w:val="superscript"/>
              </w:rPr>
            </w:pPr>
          </w:p>
        </w:tc>
      </w:tr>
      <w:tr w:rsidR="002948BE" w14:paraId="62C0C818" w14:textId="77777777">
        <w:tc>
          <w:tcPr>
            <w:tcW w:w="978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6B36B713" w14:textId="77777777" w:rsidR="002948BE" w:rsidRDefault="009B4173">
            <w:pPr>
              <w:pStyle w:val="NormalWeb"/>
              <w:tabs>
                <w:tab w:val="left" w:pos="420"/>
              </w:tabs>
              <w:suppressAutoHyphens/>
              <w:autoSpaceDN w:val="0"/>
              <w:spacing w:after="0"/>
              <w:ind w:left="567" w:hanging="567"/>
              <w:rPr>
                <w:rFonts w:ascii="Arial" w:hAnsi="Arial" w:cs="Arial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Arial"/>
                <w:kern w:val="2"/>
                <w:sz w:val="28"/>
                <w:szCs w:val="28"/>
                <w:vertAlign w:val="superscript"/>
                <w:lang w:val="en-US" w:eastAsia="zh-CN" w:bidi="ar"/>
              </w:rPr>
              <w:t>Orientador Estrangeiro:</w:t>
            </w:r>
          </w:p>
          <w:p w14:paraId="2D1A3DC7" w14:textId="77777777" w:rsidR="002948BE" w:rsidRDefault="002948BE">
            <w:pPr>
              <w:pStyle w:val="NormalWeb"/>
              <w:tabs>
                <w:tab w:val="left" w:pos="1400"/>
              </w:tabs>
              <w:suppressAutoHyphens/>
              <w:autoSpaceDN w:val="0"/>
              <w:spacing w:after="0"/>
              <w:rPr>
                <w:rFonts w:ascii="Arial" w:hAnsi="Arial" w:cs="Arial"/>
                <w:sz w:val="28"/>
                <w:szCs w:val="28"/>
                <w:vertAlign w:val="superscript"/>
              </w:rPr>
            </w:pPr>
          </w:p>
        </w:tc>
      </w:tr>
      <w:tr w:rsidR="002948BE" w14:paraId="30068394" w14:textId="77777777">
        <w:tc>
          <w:tcPr>
            <w:tcW w:w="46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18C92187" w14:textId="77777777" w:rsidR="002948BE" w:rsidRDefault="009B4173">
            <w:pPr>
              <w:pStyle w:val="NormalWeb"/>
              <w:tabs>
                <w:tab w:val="left" w:pos="420"/>
              </w:tabs>
              <w:suppressAutoHyphens/>
              <w:autoSpaceDN w:val="0"/>
              <w:spacing w:after="0"/>
              <w:ind w:left="567" w:hanging="567"/>
            </w:pPr>
            <w:r>
              <w:rPr>
                <w:rFonts w:ascii="Arial" w:eastAsia="Times New Roman" w:hAnsi="Arial" w:cs="Arial"/>
                <w:kern w:val="2"/>
                <w:sz w:val="28"/>
                <w:szCs w:val="28"/>
                <w:vertAlign w:val="superscript"/>
                <w:lang w:val="en-US" w:eastAsia="zh-CN" w:bidi="ar"/>
              </w:rPr>
              <w:t>País:</w:t>
            </w:r>
          </w:p>
          <w:p w14:paraId="77180597" w14:textId="77777777" w:rsidR="002948BE" w:rsidRDefault="002948BE">
            <w:pPr>
              <w:pStyle w:val="NormalWeb"/>
              <w:tabs>
                <w:tab w:val="left" w:pos="420"/>
              </w:tabs>
              <w:suppressAutoHyphens/>
              <w:autoSpaceDN w:val="0"/>
              <w:spacing w:after="0"/>
              <w:ind w:left="567" w:hanging="567"/>
              <w:rPr>
                <w:rFonts w:ascii="Arial" w:hAnsi="Arial" w:cs="Arial"/>
                <w:sz w:val="28"/>
                <w:szCs w:val="28"/>
                <w:vertAlign w:val="superscript"/>
              </w:rPr>
            </w:pPr>
          </w:p>
        </w:tc>
        <w:tc>
          <w:tcPr>
            <w:tcW w:w="51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6F9B71FB" w14:textId="77777777" w:rsidR="002948BE" w:rsidRDefault="009B4173">
            <w:pPr>
              <w:pStyle w:val="NormalWeb"/>
              <w:tabs>
                <w:tab w:val="left" w:pos="420"/>
              </w:tabs>
              <w:suppressAutoHyphens/>
              <w:autoSpaceDN w:val="0"/>
              <w:spacing w:after="0"/>
              <w:ind w:left="567" w:hanging="567"/>
              <w:rPr>
                <w:rFonts w:ascii="Arial" w:hAnsi="Arial" w:cs="Arial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Arial"/>
                <w:kern w:val="2"/>
                <w:sz w:val="28"/>
                <w:szCs w:val="28"/>
                <w:vertAlign w:val="superscript"/>
                <w:lang w:val="en-US" w:eastAsia="zh-CN" w:bidi="ar"/>
              </w:rPr>
              <w:t>Período:</w:t>
            </w:r>
          </w:p>
          <w:p w14:paraId="39709B67" w14:textId="77777777" w:rsidR="002948BE" w:rsidRDefault="002948BE">
            <w:pPr>
              <w:pStyle w:val="NormalWeb"/>
              <w:tabs>
                <w:tab w:val="left" w:pos="420"/>
              </w:tabs>
              <w:suppressAutoHyphens/>
              <w:autoSpaceDN w:val="0"/>
              <w:spacing w:after="0"/>
              <w:ind w:left="567" w:hanging="567"/>
              <w:rPr>
                <w:rFonts w:ascii="Arial" w:hAnsi="Arial" w:cs="Arial"/>
                <w:sz w:val="28"/>
                <w:szCs w:val="28"/>
                <w:vertAlign w:val="superscript"/>
              </w:rPr>
            </w:pPr>
          </w:p>
        </w:tc>
      </w:tr>
      <w:tr w:rsidR="002948BE" w14:paraId="75614CEC" w14:textId="77777777">
        <w:tc>
          <w:tcPr>
            <w:tcW w:w="978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left w:w="60" w:type="dxa"/>
              <w:right w:w="60" w:type="dxa"/>
            </w:tcMar>
          </w:tcPr>
          <w:p w14:paraId="04F29159" w14:textId="77777777" w:rsidR="002948BE" w:rsidRDefault="009B4173">
            <w:pPr>
              <w:pStyle w:val="NormalWeb"/>
              <w:tabs>
                <w:tab w:val="left" w:pos="-140"/>
              </w:tabs>
              <w:suppressAutoHyphens/>
              <w:autoSpaceDN w:val="0"/>
              <w:spacing w:after="0"/>
              <w:rPr>
                <w:rFonts w:ascii="Arial" w:hAnsi="Arial" w:cs="Arial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Arial"/>
                <w:kern w:val="2"/>
                <w:sz w:val="28"/>
                <w:szCs w:val="28"/>
                <w:vertAlign w:val="superscript"/>
                <w:lang w:val="en-US" w:eastAsia="zh-CN" w:bidi="ar"/>
              </w:rPr>
              <w:t>Bolsa:</w:t>
            </w:r>
          </w:p>
          <w:p w14:paraId="68BEA8DE" w14:textId="77777777" w:rsidR="002948BE" w:rsidRDefault="002948BE">
            <w:pPr>
              <w:pStyle w:val="NormalWeb"/>
              <w:tabs>
                <w:tab w:val="left" w:pos="1400"/>
              </w:tabs>
              <w:suppressAutoHyphens/>
              <w:autoSpaceDN w:val="0"/>
              <w:spacing w:after="0"/>
              <w:rPr>
                <w:rFonts w:ascii="Arial" w:hAnsi="Arial" w:cs="Arial"/>
                <w:sz w:val="28"/>
                <w:szCs w:val="28"/>
                <w:vertAlign w:val="superscript"/>
              </w:rPr>
            </w:pPr>
          </w:p>
        </w:tc>
      </w:tr>
    </w:tbl>
    <w:p w14:paraId="30D0F8BD" w14:textId="77777777" w:rsidR="002948BE" w:rsidRDefault="002948BE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16"/>
          <w:szCs w:val="16"/>
        </w:rPr>
      </w:pPr>
    </w:p>
    <w:p w14:paraId="5BE34001" w14:textId="77777777" w:rsidR="002948BE" w:rsidRDefault="002948BE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16"/>
          <w:szCs w:val="16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80"/>
      </w:tblGrid>
      <w:tr w:rsidR="002948BE" w14:paraId="5EBEC5EF" w14:textId="77777777">
        <w:tc>
          <w:tcPr>
            <w:tcW w:w="97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1B3BEF" w14:textId="77777777" w:rsidR="002948BE" w:rsidRDefault="009B4173">
            <w:pPr>
              <w:pStyle w:val="NormalWeb"/>
              <w:numPr>
                <w:ilvl w:val="0"/>
                <w:numId w:val="1"/>
              </w:numPr>
              <w:tabs>
                <w:tab w:val="left" w:pos="-140"/>
              </w:tabs>
              <w:spacing w:after="0"/>
              <w:ind w:left="567" w:hanging="567"/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PLANO DE ATIVIDADES PARA O PRÓXIMO SEMESTRE</w:t>
            </w:r>
          </w:p>
          <w:p w14:paraId="07D703F0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rPr>
                <w:rFonts w:ascii="Arial" w:eastAsia="Times New Roman" w:hAnsi="Arial" w:cs="Times New Roman"/>
                <w:b/>
                <w:sz w:val="24"/>
                <w:lang w:eastAsia="zh-CN" w:bidi="ar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eastAsia="zh-CN" w:bidi="ar"/>
              </w:rPr>
              <w:t>Semestre:</w:t>
            </w:r>
          </w:p>
        </w:tc>
      </w:tr>
    </w:tbl>
    <w:p w14:paraId="57BC410F" w14:textId="77777777" w:rsidR="002948BE" w:rsidRDefault="002948BE">
      <w:pPr>
        <w:spacing w:after="0"/>
        <w:rPr>
          <w:sz w:val="10"/>
          <w:szCs w:val="16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69"/>
      </w:tblGrid>
      <w:tr w:rsidR="002948BE" w14:paraId="0A4FAF7B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18B11E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eastAsia="zh-CN" w:bidi="ar"/>
              </w:rPr>
              <w:t>6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 xml:space="preserve">.1. Disciplinas e atividades a serem cursadas no próximo semestre </w:t>
            </w:r>
          </w:p>
        </w:tc>
      </w:tr>
      <w:tr w:rsidR="002948BE" w14:paraId="54D4022F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0BC499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1481DCEE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5505448A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4623572C" w14:textId="77777777" w:rsidR="002948BE" w:rsidRDefault="002948BE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4"/>
              </w:rPr>
            </w:pPr>
          </w:p>
        </w:tc>
      </w:tr>
      <w:tr w:rsidR="002948BE" w14:paraId="0328A912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649EB0" w14:textId="77777777" w:rsidR="002948BE" w:rsidRDefault="009B4173">
            <w:pPr>
              <w:pStyle w:val="NormalWeb"/>
              <w:tabs>
                <w:tab w:val="left" w:pos="1400"/>
              </w:tabs>
              <w:spacing w:after="0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  <w:r>
              <w:rPr>
                <w:rFonts w:ascii="Arial" w:eastAsia="Times New Roman" w:hAnsi="Arial" w:cs="Times New Roman"/>
                <w:sz w:val="24"/>
                <w:lang w:eastAsia="zh-CN" w:bidi="ar"/>
              </w:rPr>
              <w:t>6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.2. Atividades da pesquisa a serem desenvolvidas no próximo semestre:</w:t>
            </w:r>
            <w:r>
              <w:rPr>
                <w:rFonts w:ascii="Arial" w:eastAsia="Times New Roman" w:hAnsi="Arial" w:cs="Times New Roman"/>
                <w:b/>
                <w:sz w:val="18"/>
                <w:szCs w:val="20"/>
                <w:lang w:val="en-US" w:eastAsia="zh-CN" w:bidi="ar"/>
              </w:rPr>
              <w:t xml:space="preserve"> </w:t>
            </w:r>
          </w:p>
        </w:tc>
      </w:tr>
      <w:tr w:rsidR="002948BE" w14:paraId="0F896912" w14:textId="77777777">
        <w:tc>
          <w:tcPr>
            <w:tcW w:w="97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EAD6EE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51443590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40C7C2A2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  <w:p w14:paraId="4A829B37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sz w:val="28"/>
                <w:szCs w:val="28"/>
                <w:vertAlign w:val="superscript"/>
              </w:rPr>
            </w:pPr>
          </w:p>
        </w:tc>
      </w:tr>
    </w:tbl>
    <w:p w14:paraId="25909415" w14:textId="77777777" w:rsidR="002948BE" w:rsidRDefault="002948BE">
      <w:pPr>
        <w:spacing w:after="0"/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48"/>
      </w:tblGrid>
      <w:tr w:rsidR="002948BE" w14:paraId="7637B3C8" w14:textId="77777777">
        <w:tc>
          <w:tcPr>
            <w:tcW w:w="97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8DBA7A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ind w:left="567" w:hanging="567"/>
              <w:rPr>
                <w:rFonts w:ascii="Arial" w:hAnsi="Arial" w:cs="Times New Roman"/>
                <w:b/>
                <w:sz w:val="24"/>
              </w:rPr>
            </w:pPr>
            <w:r>
              <w:rPr>
                <w:rFonts w:ascii="Arial" w:eastAsia="Times New Roman" w:hAnsi="Arial" w:cs="Times New Roman"/>
                <w:b/>
                <w:sz w:val="24"/>
                <w:lang w:eastAsia="zh-CN" w:bidi="ar"/>
              </w:rPr>
              <w:t>7</w:t>
            </w:r>
            <w:r>
              <w:rPr>
                <w:rFonts w:ascii="Arial" w:eastAsia="Times New Roman" w:hAnsi="Arial" w:cs="Times New Roman"/>
                <w:b/>
                <w:sz w:val="24"/>
                <w:lang w:val="en-US" w:eastAsia="zh-CN" w:bidi="ar"/>
              </w:rPr>
              <w:t>. OUTRAS INFORMAÇÕES RELEVANTES</w:t>
            </w:r>
          </w:p>
        </w:tc>
      </w:tr>
    </w:tbl>
    <w:p w14:paraId="51F8FB36" w14:textId="77777777" w:rsidR="002948BE" w:rsidRDefault="002948BE">
      <w:pPr>
        <w:spacing w:after="0"/>
        <w:rPr>
          <w:sz w:val="10"/>
          <w:szCs w:val="20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9737"/>
      </w:tblGrid>
      <w:tr w:rsidR="002948BE" w14:paraId="3724F65C" w14:textId="77777777">
        <w:tc>
          <w:tcPr>
            <w:tcW w:w="97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CA34B0" w14:textId="77777777" w:rsidR="002948BE" w:rsidRDefault="009B4173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Outras informações (</w:t>
            </w:r>
            <w:r>
              <w:rPr>
                <w:rFonts w:ascii="Arial" w:eastAsia="Times New Roman" w:hAnsi="Arial" w:cs="Times New Roman"/>
                <w:sz w:val="20"/>
                <w:szCs w:val="20"/>
                <w:lang w:val="en-US" w:eastAsia="zh-CN" w:bidi="ar"/>
              </w:rPr>
              <w:t>Prêmios, projetos aprovados em editais competitivos, relação com empresas, estágios, etc.</w:t>
            </w:r>
            <w:r>
              <w:rPr>
                <w:rFonts w:ascii="Arial" w:eastAsia="Times New Roman" w:hAnsi="Arial" w:cs="Times New Roman"/>
                <w:sz w:val="24"/>
                <w:lang w:val="en-US" w:eastAsia="zh-CN" w:bidi="ar"/>
              </w:rPr>
              <w:t>):</w:t>
            </w:r>
          </w:p>
          <w:p w14:paraId="03541743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4C0D1837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2D66DCA3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  <w:p w14:paraId="5E2B1DD9" w14:textId="77777777" w:rsidR="002948BE" w:rsidRDefault="002948BE">
            <w:pPr>
              <w:pStyle w:val="NormalWeb"/>
              <w:tabs>
                <w:tab w:val="left" w:pos="-140"/>
              </w:tabs>
              <w:spacing w:after="0"/>
              <w:rPr>
                <w:rFonts w:ascii="Arial" w:hAnsi="Arial" w:cs="Times New Roman"/>
                <w:sz w:val="24"/>
              </w:rPr>
            </w:pPr>
          </w:p>
        </w:tc>
      </w:tr>
    </w:tbl>
    <w:p w14:paraId="200BE9D0" w14:textId="77777777" w:rsidR="002948BE" w:rsidRDefault="002948BE">
      <w:pPr>
        <w:pStyle w:val="NormalWeb"/>
        <w:tabs>
          <w:tab w:val="left" w:pos="-140"/>
        </w:tabs>
        <w:spacing w:after="0"/>
        <w:ind w:left="567" w:hanging="567"/>
        <w:rPr>
          <w:rFonts w:ascii="Arial" w:hAnsi="Arial" w:cs="Times New Roman"/>
          <w:sz w:val="24"/>
        </w:rPr>
      </w:pPr>
    </w:p>
    <w:p w14:paraId="0415817F" w14:textId="77777777" w:rsidR="002948BE" w:rsidRDefault="002948BE">
      <w:pPr>
        <w:pStyle w:val="NormalWeb"/>
        <w:tabs>
          <w:tab w:val="left" w:pos="1400"/>
        </w:tabs>
        <w:spacing w:after="120"/>
        <w:rPr>
          <w:rFonts w:ascii="Arial" w:hAnsi="Arial" w:cs="Times New Roman"/>
          <w:sz w:val="24"/>
          <w:szCs w:val="20"/>
        </w:rPr>
      </w:pPr>
    </w:p>
    <w:p w14:paraId="481589B4" w14:textId="77777777" w:rsidR="002948BE" w:rsidRDefault="002948BE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</w:p>
    <w:p w14:paraId="7D508A70" w14:textId="77777777" w:rsidR="002948BE" w:rsidRDefault="002948BE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</w:p>
    <w:p w14:paraId="15DBF8E8" w14:textId="77777777" w:rsidR="002948BE" w:rsidRDefault="009B4173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8"/>
          <w:szCs w:val="20"/>
          <w:lang w:eastAsia="zh-CN" w:bidi="ar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_________________________________</w:t>
      </w:r>
    </w:p>
    <w:p w14:paraId="32E88678" w14:textId="14E8E584" w:rsidR="002948BE" w:rsidRDefault="009B4173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8"/>
          <w:szCs w:val="20"/>
          <w:lang w:eastAsia="zh-CN" w:bidi="ar"/>
        </w:rPr>
      </w:pPr>
      <w:r>
        <w:rPr>
          <w:rFonts w:ascii="Arial" w:eastAsia="Times New Roman" w:hAnsi="Arial" w:cs="Times New Roman"/>
          <w:sz w:val="28"/>
          <w:szCs w:val="20"/>
          <w:lang w:eastAsia="zh-CN" w:bidi="ar"/>
        </w:rPr>
        <w:t>Assinatura d</w:t>
      </w:r>
      <w:r w:rsidR="00645759">
        <w:rPr>
          <w:rFonts w:ascii="Arial" w:eastAsia="Times New Roman" w:hAnsi="Arial" w:cs="Times New Roman"/>
          <w:sz w:val="28"/>
          <w:szCs w:val="20"/>
          <w:lang w:eastAsia="zh-CN" w:bidi="ar"/>
        </w:rPr>
        <w:t>a(o)</w:t>
      </w:r>
      <w:r>
        <w:rPr>
          <w:rFonts w:ascii="Arial" w:eastAsia="Times New Roman" w:hAnsi="Arial" w:cs="Times New Roman"/>
          <w:sz w:val="28"/>
          <w:szCs w:val="20"/>
          <w:lang w:eastAsia="zh-CN" w:bidi="ar"/>
        </w:rPr>
        <w:t xml:space="preserve"> Discente</w:t>
      </w:r>
    </w:p>
    <w:p w14:paraId="1D7B6730" w14:textId="77777777" w:rsidR="002948BE" w:rsidRDefault="009B4173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8"/>
          <w:szCs w:val="20"/>
          <w:lang w:eastAsia="zh-CN" w:bidi="ar"/>
        </w:rPr>
      </w:pPr>
      <w:r>
        <w:rPr>
          <w:rFonts w:ascii="Arial" w:eastAsia="Times New Roman" w:hAnsi="Arial" w:cs="Times New Roman"/>
          <w:sz w:val="28"/>
          <w:szCs w:val="20"/>
          <w:lang w:eastAsia="zh-CN" w:bidi="ar"/>
        </w:rPr>
        <w:t>Gov.br</w:t>
      </w:r>
    </w:p>
    <w:p w14:paraId="22325BC1" w14:textId="77777777" w:rsidR="002948BE" w:rsidRDefault="002948BE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8"/>
          <w:szCs w:val="20"/>
          <w:lang w:eastAsia="zh-CN" w:bidi="ar"/>
        </w:rPr>
      </w:pPr>
    </w:p>
    <w:p w14:paraId="00F6C140" w14:textId="77777777" w:rsidR="002948BE" w:rsidRDefault="002948BE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8"/>
          <w:szCs w:val="20"/>
          <w:lang w:eastAsia="zh-CN" w:bidi="ar"/>
        </w:rPr>
      </w:pPr>
    </w:p>
    <w:p w14:paraId="15606854" w14:textId="77777777" w:rsidR="002948BE" w:rsidRDefault="002948BE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8"/>
          <w:szCs w:val="20"/>
          <w:lang w:eastAsia="zh-CN" w:bidi="ar"/>
        </w:rPr>
      </w:pPr>
    </w:p>
    <w:p w14:paraId="2E8F1B36" w14:textId="77777777" w:rsidR="002948BE" w:rsidRDefault="009B4173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_________________________________</w:t>
      </w:r>
    </w:p>
    <w:p w14:paraId="4313AA8A" w14:textId="6C8C9974" w:rsidR="002948BE" w:rsidRDefault="009B4173">
      <w:pPr>
        <w:pStyle w:val="NormalWeb"/>
        <w:tabs>
          <w:tab w:val="left" w:pos="1400"/>
        </w:tabs>
        <w:spacing w:after="120"/>
        <w:jc w:val="center"/>
        <w:rPr>
          <w:rFonts w:ascii="Arial" w:eastAsia="Times New Roman" w:hAnsi="Arial" w:cs="Times New Roman"/>
          <w:sz w:val="24"/>
          <w:szCs w:val="20"/>
          <w:lang w:eastAsia="zh-CN" w:bidi="ar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Assinatura do</w:t>
      </w:r>
      <w:r w:rsidR="00645759">
        <w:rPr>
          <w:rFonts w:ascii="Arial" w:eastAsia="Times New Roman" w:hAnsi="Arial" w:cs="Times New Roman"/>
          <w:sz w:val="24"/>
          <w:szCs w:val="20"/>
          <w:lang w:eastAsia="zh-CN" w:bidi="ar"/>
        </w:rPr>
        <w:t>(a)</w:t>
      </w:r>
      <w:r>
        <w:rPr>
          <w:rFonts w:ascii="Arial" w:eastAsia="Times New Roman" w:hAnsi="Arial" w:cs="Times New Roman"/>
          <w:sz w:val="24"/>
          <w:szCs w:val="20"/>
          <w:lang w:eastAsia="zh-CN" w:bidi="ar"/>
        </w:rPr>
        <w:t xml:space="preserve"> Orientador</w:t>
      </w:r>
      <w:r w:rsidR="00645759">
        <w:rPr>
          <w:rFonts w:ascii="Arial" w:eastAsia="Times New Roman" w:hAnsi="Arial" w:cs="Times New Roman"/>
          <w:sz w:val="24"/>
          <w:szCs w:val="20"/>
          <w:lang w:eastAsia="zh-CN" w:bidi="ar"/>
        </w:rPr>
        <w:t>(a)</w:t>
      </w:r>
    </w:p>
    <w:p w14:paraId="64825000" w14:textId="77777777" w:rsidR="002948BE" w:rsidRDefault="009B4173">
      <w:pPr>
        <w:pStyle w:val="NormalWeb"/>
        <w:tabs>
          <w:tab w:val="left" w:pos="1400"/>
        </w:tabs>
        <w:spacing w:after="120"/>
        <w:jc w:val="center"/>
        <w:rPr>
          <w:rFonts w:ascii="Arial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  <w:lang w:eastAsia="zh-CN" w:bidi="ar"/>
        </w:rPr>
        <w:t>Gov.br</w:t>
      </w:r>
    </w:p>
    <w:sectPr w:rsidR="002948BE">
      <w:headerReference w:type="default" r:id="rId9"/>
      <w:footerReference w:type="default" r:id="rId10"/>
      <w:pgSz w:w="11906" w:h="16838"/>
      <w:pgMar w:top="981" w:right="965" w:bottom="1121" w:left="126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D4389" w14:textId="77777777" w:rsidR="009B4173" w:rsidRDefault="009B4173">
      <w:pPr>
        <w:spacing w:line="240" w:lineRule="auto"/>
      </w:pPr>
      <w:r>
        <w:separator/>
      </w:r>
    </w:p>
  </w:endnote>
  <w:endnote w:type="continuationSeparator" w:id="0">
    <w:p w14:paraId="0A569EB6" w14:textId="77777777" w:rsidR="009B4173" w:rsidRDefault="009B41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iberation Serif">
    <w:altName w:val="Times New Roman"/>
    <w:charset w:val="00"/>
    <w:family w:val="auto"/>
    <w:pitch w:val="default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F9CB8" w14:textId="77777777" w:rsidR="002948BE" w:rsidRDefault="009B4173">
    <w:pPr>
      <w:pStyle w:val="Rodap"/>
      <w:pBdr>
        <w:top w:val="single" w:sz="4" w:space="0" w:color="000000"/>
      </w:pBdr>
      <w:jc w:val="center"/>
    </w:pPr>
    <w:r>
      <w:t>RELATÓRIO SEMESTRAL DE ATIVIDADES DE DISCEN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E97666" w14:textId="77777777" w:rsidR="009B4173" w:rsidRDefault="009B4173">
      <w:pPr>
        <w:spacing w:after="0"/>
      </w:pPr>
      <w:r>
        <w:separator/>
      </w:r>
    </w:p>
  </w:footnote>
  <w:footnote w:type="continuationSeparator" w:id="0">
    <w:p w14:paraId="4B138E93" w14:textId="77777777" w:rsidR="009B4173" w:rsidRDefault="009B417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E6EE5" w14:textId="77777777" w:rsidR="002948BE" w:rsidRDefault="009B4173">
    <w:pPr>
      <w:spacing w:after="0" w:line="240" w:lineRule="auto"/>
      <w:jc w:val="center"/>
      <w:rPr>
        <w:b/>
        <w:sz w:val="16"/>
        <w:szCs w:val="16"/>
      </w:rPr>
    </w:pPr>
    <w:r>
      <w:rPr>
        <w:b/>
        <w:noProof/>
        <w:sz w:val="16"/>
        <w:szCs w:val="16"/>
        <w:lang w:eastAsia="pt-BR"/>
      </w:rPr>
      <w:drawing>
        <wp:anchor distT="0" distB="0" distL="114300" distR="114300" simplePos="0" relativeHeight="251657216" behindDoc="0" locked="0" layoutInCell="1" allowOverlap="1" wp14:anchorId="75561CBD" wp14:editId="0399865C">
          <wp:simplePos x="0" y="0"/>
          <wp:positionH relativeFrom="margin">
            <wp:posOffset>2581275</wp:posOffset>
          </wp:positionH>
          <wp:positionV relativeFrom="paragraph">
            <wp:posOffset>-333375</wp:posOffset>
          </wp:positionV>
          <wp:extent cx="558165" cy="680085"/>
          <wp:effectExtent l="0" t="0" r="0" b="5715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8000" cy="68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DA12C92" w14:textId="77777777" w:rsidR="002948BE" w:rsidRDefault="002948BE">
    <w:pPr>
      <w:spacing w:after="0" w:line="240" w:lineRule="auto"/>
      <w:jc w:val="center"/>
      <w:rPr>
        <w:b/>
        <w:sz w:val="16"/>
        <w:szCs w:val="16"/>
      </w:rPr>
    </w:pPr>
  </w:p>
  <w:p w14:paraId="4B37ADBD" w14:textId="77777777" w:rsidR="002948BE" w:rsidRDefault="002948BE">
    <w:pPr>
      <w:spacing w:after="0" w:line="240" w:lineRule="auto"/>
      <w:jc w:val="center"/>
      <w:rPr>
        <w:b/>
        <w:sz w:val="16"/>
        <w:szCs w:val="16"/>
      </w:rPr>
    </w:pPr>
  </w:p>
  <w:p w14:paraId="3210F730" w14:textId="77777777" w:rsidR="002948BE" w:rsidRDefault="009B4173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UNIVERSIDADE FEDERAL DO CEARÁ</w:t>
    </w:r>
  </w:p>
  <w:p w14:paraId="4FE7C9DF" w14:textId="77777777" w:rsidR="002948BE" w:rsidRDefault="009B4173">
    <w:pPr>
      <w:spacing w:after="0" w:line="240" w:lineRule="auto"/>
      <w:jc w:val="center"/>
      <w:rPr>
        <w:b/>
        <w:sz w:val="16"/>
        <w:szCs w:val="16"/>
      </w:rPr>
    </w:pPr>
    <w:r>
      <w:rPr>
        <w:b/>
        <w:sz w:val="16"/>
        <w:szCs w:val="16"/>
      </w:rPr>
      <w:t>CENTRO DE CIÊNCIAS AGRÁRIAS</w:t>
    </w:r>
  </w:p>
  <w:p w14:paraId="0A385D43" w14:textId="77777777" w:rsidR="002948BE" w:rsidRDefault="009B4173">
    <w:pPr>
      <w:spacing w:after="0" w:line="240" w:lineRule="auto"/>
      <w:jc w:val="center"/>
    </w:pPr>
    <w:r>
      <w:rPr>
        <w:sz w:val="18"/>
      </w:rPr>
      <w:pict w14:anchorId="33C4291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230" o:spid="_x0000_s3073" type="#_x0000_t136" style="position:absolute;left:0;text-align:left;margin-left:0;margin-top:0;width:550.65pt;height:36.6pt;rotation:-45;z-index:-251658240;mso-position-horizontal:center;mso-position-horizontal-relative:margin;mso-position-vertical:center;mso-position-vertical-relative:margin;mso-width-relative:page;mso-height-relative:page" fillcolor="silver" stroked="f">
          <v:fill opacity=".5"/>
          <v:textpath style="font-family:&quot;Arial Black&quot;" trim="t" fitpath="t" string="DOUTORADO - RELATORIO SEMESTRAL"/>
          <o:lock v:ext="edit" aspectratio="t"/>
          <w10:wrap anchorx="margin" anchory="margin"/>
        </v:shape>
      </w:pict>
    </w:r>
    <w:r>
      <w:rPr>
        <w:b/>
        <w:bCs/>
        <w:sz w:val="16"/>
        <w:szCs w:val="16"/>
      </w:rPr>
      <w:t>PROGRAMA DE PÓS-GRADUAÇÃO EM CIÊNCIA E TECNOLOGIA DE ALIMENTS</w:t>
    </w:r>
    <w:r>
      <w:rPr>
        <w:b/>
        <w:sz w:val="24"/>
        <w:szCs w:val="24"/>
      </w:rPr>
      <w:pict w14:anchorId="07698E56">
        <v:rect id="_x0000_i1025" style="width:425.2pt;height:.0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EEF64A5"/>
    <w:multiLevelType w:val="singleLevel"/>
    <w:tmpl w:val="EEEF64A5"/>
    <w:lvl w:ilvl="0">
      <w:start w:val="6"/>
      <w:numFmt w:val="decimal"/>
      <w:suff w:val="space"/>
      <w:lvlText w:val="%1."/>
      <w:lvlJc w:val="left"/>
    </w:lvl>
  </w:abstractNum>
  <w:num w:numId="1" w16cid:durableId="10378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hdrShapeDefaults>
    <o:shapedefaults v:ext="edit" spidmax="3074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c2NLQwNLMwNjFU0lEKTi0uzszPAykwrAUAd1NgCCwAAAA="/>
  </w:docVars>
  <w:rsids>
    <w:rsidRoot w:val="00D54261"/>
    <w:rsid w:val="00050AE7"/>
    <w:rsid w:val="00054C76"/>
    <w:rsid w:val="00083FEA"/>
    <w:rsid w:val="0015085F"/>
    <w:rsid w:val="00165495"/>
    <w:rsid w:val="001A34EC"/>
    <w:rsid w:val="001C4D52"/>
    <w:rsid w:val="001E4355"/>
    <w:rsid w:val="001E4A08"/>
    <w:rsid w:val="0020783D"/>
    <w:rsid w:val="00210D2A"/>
    <w:rsid w:val="0021390A"/>
    <w:rsid w:val="00226C26"/>
    <w:rsid w:val="00226FEF"/>
    <w:rsid w:val="00245AFC"/>
    <w:rsid w:val="00284533"/>
    <w:rsid w:val="002948BE"/>
    <w:rsid w:val="002D31AD"/>
    <w:rsid w:val="002F4ECA"/>
    <w:rsid w:val="00303928"/>
    <w:rsid w:val="00306F80"/>
    <w:rsid w:val="003164CC"/>
    <w:rsid w:val="0032230D"/>
    <w:rsid w:val="00325525"/>
    <w:rsid w:val="00336B5E"/>
    <w:rsid w:val="00363348"/>
    <w:rsid w:val="00393EA9"/>
    <w:rsid w:val="003B3ED5"/>
    <w:rsid w:val="003E456C"/>
    <w:rsid w:val="004427B8"/>
    <w:rsid w:val="00444F18"/>
    <w:rsid w:val="00474C78"/>
    <w:rsid w:val="00496055"/>
    <w:rsid w:val="004B03F9"/>
    <w:rsid w:val="004F2A00"/>
    <w:rsid w:val="004F4C4D"/>
    <w:rsid w:val="00583697"/>
    <w:rsid w:val="00595436"/>
    <w:rsid w:val="00595B53"/>
    <w:rsid w:val="005B0F37"/>
    <w:rsid w:val="005B79B5"/>
    <w:rsid w:val="005C509E"/>
    <w:rsid w:val="00611945"/>
    <w:rsid w:val="00645759"/>
    <w:rsid w:val="00670120"/>
    <w:rsid w:val="00691843"/>
    <w:rsid w:val="0069349A"/>
    <w:rsid w:val="006977A2"/>
    <w:rsid w:val="006E0E97"/>
    <w:rsid w:val="006E2A8C"/>
    <w:rsid w:val="006E6949"/>
    <w:rsid w:val="007303C2"/>
    <w:rsid w:val="00760179"/>
    <w:rsid w:val="007859E1"/>
    <w:rsid w:val="0078617B"/>
    <w:rsid w:val="007A5B2B"/>
    <w:rsid w:val="007E12DE"/>
    <w:rsid w:val="007E6955"/>
    <w:rsid w:val="0080609B"/>
    <w:rsid w:val="0081360C"/>
    <w:rsid w:val="00831139"/>
    <w:rsid w:val="00833E1A"/>
    <w:rsid w:val="00842A81"/>
    <w:rsid w:val="00852736"/>
    <w:rsid w:val="00865178"/>
    <w:rsid w:val="00891451"/>
    <w:rsid w:val="008A78D1"/>
    <w:rsid w:val="008F7A0C"/>
    <w:rsid w:val="009023D8"/>
    <w:rsid w:val="009B4173"/>
    <w:rsid w:val="009E7A64"/>
    <w:rsid w:val="009F66C7"/>
    <w:rsid w:val="00A030AB"/>
    <w:rsid w:val="00A22FBC"/>
    <w:rsid w:val="00A23A73"/>
    <w:rsid w:val="00A82FE9"/>
    <w:rsid w:val="00A838E0"/>
    <w:rsid w:val="00A8751D"/>
    <w:rsid w:val="00A912B0"/>
    <w:rsid w:val="00AA2BE1"/>
    <w:rsid w:val="00AA4040"/>
    <w:rsid w:val="00AB0035"/>
    <w:rsid w:val="00AC5A66"/>
    <w:rsid w:val="00AE221E"/>
    <w:rsid w:val="00B061E3"/>
    <w:rsid w:val="00B55B86"/>
    <w:rsid w:val="00B5676C"/>
    <w:rsid w:val="00B576E3"/>
    <w:rsid w:val="00B7190E"/>
    <w:rsid w:val="00B9153B"/>
    <w:rsid w:val="00BA0F52"/>
    <w:rsid w:val="00BA6ACF"/>
    <w:rsid w:val="00BD1725"/>
    <w:rsid w:val="00BD2BEE"/>
    <w:rsid w:val="00C16230"/>
    <w:rsid w:val="00CA5A93"/>
    <w:rsid w:val="00CD2AF9"/>
    <w:rsid w:val="00CE5776"/>
    <w:rsid w:val="00CF1EE0"/>
    <w:rsid w:val="00CF67C1"/>
    <w:rsid w:val="00D005D3"/>
    <w:rsid w:val="00D2039E"/>
    <w:rsid w:val="00D37D13"/>
    <w:rsid w:val="00D54261"/>
    <w:rsid w:val="00D60EE9"/>
    <w:rsid w:val="00D76EA4"/>
    <w:rsid w:val="00DA666B"/>
    <w:rsid w:val="00DC6F9E"/>
    <w:rsid w:val="00E14543"/>
    <w:rsid w:val="00E359FB"/>
    <w:rsid w:val="00EA782A"/>
    <w:rsid w:val="00ED1411"/>
    <w:rsid w:val="00F06287"/>
    <w:rsid w:val="00F062B7"/>
    <w:rsid w:val="00F32116"/>
    <w:rsid w:val="00F503F4"/>
    <w:rsid w:val="00F81B5A"/>
    <w:rsid w:val="00F928CE"/>
    <w:rsid w:val="00F93404"/>
    <w:rsid w:val="00FC6278"/>
    <w:rsid w:val="00FD0F72"/>
    <w:rsid w:val="00FF1918"/>
    <w:rsid w:val="016B638E"/>
    <w:rsid w:val="03F04E05"/>
    <w:rsid w:val="04B03BBE"/>
    <w:rsid w:val="04E32717"/>
    <w:rsid w:val="08D4ED70"/>
    <w:rsid w:val="09815484"/>
    <w:rsid w:val="0AA4727E"/>
    <w:rsid w:val="0AE58B31"/>
    <w:rsid w:val="0AF566C0"/>
    <w:rsid w:val="0B316EA8"/>
    <w:rsid w:val="0C3046FE"/>
    <w:rsid w:val="0E3A0000"/>
    <w:rsid w:val="0EBE3C41"/>
    <w:rsid w:val="10BD6DB3"/>
    <w:rsid w:val="114A6647"/>
    <w:rsid w:val="123CDC2C"/>
    <w:rsid w:val="126D7B57"/>
    <w:rsid w:val="13B83311"/>
    <w:rsid w:val="14981ED6"/>
    <w:rsid w:val="1539A736"/>
    <w:rsid w:val="157E4E4C"/>
    <w:rsid w:val="15DA1295"/>
    <w:rsid w:val="17374E84"/>
    <w:rsid w:val="187C648E"/>
    <w:rsid w:val="18A422FF"/>
    <w:rsid w:val="1E480B3B"/>
    <w:rsid w:val="1F993697"/>
    <w:rsid w:val="21BF6BFA"/>
    <w:rsid w:val="224397C1"/>
    <w:rsid w:val="24770B1D"/>
    <w:rsid w:val="249F61A3"/>
    <w:rsid w:val="25B46E9B"/>
    <w:rsid w:val="26436BD4"/>
    <w:rsid w:val="285FAF45"/>
    <w:rsid w:val="289B14E6"/>
    <w:rsid w:val="2BB42432"/>
    <w:rsid w:val="2C194F20"/>
    <w:rsid w:val="2E17862B"/>
    <w:rsid w:val="2E6BB526"/>
    <w:rsid w:val="2EDB4FFF"/>
    <w:rsid w:val="2FA8A76A"/>
    <w:rsid w:val="3038701E"/>
    <w:rsid w:val="31F9A071"/>
    <w:rsid w:val="33647605"/>
    <w:rsid w:val="33694BF3"/>
    <w:rsid w:val="346D257A"/>
    <w:rsid w:val="360937EF"/>
    <w:rsid w:val="36414B9F"/>
    <w:rsid w:val="36DA364F"/>
    <w:rsid w:val="386C32F2"/>
    <w:rsid w:val="38D43EFA"/>
    <w:rsid w:val="397B20D7"/>
    <w:rsid w:val="398E286B"/>
    <w:rsid w:val="39B44F37"/>
    <w:rsid w:val="3AC84097"/>
    <w:rsid w:val="3B0BA1DA"/>
    <w:rsid w:val="3B2F1308"/>
    <w:rsid w:val="3C1EAA87"/>
    <w:rsid w:val="3CBF2D0F"/>
    <w:rsid w:val="40AD562A"/>
    <w:rsid w:val="42534A61"/>
    <w:rsid w:val="43367FB7"/>
    <w:rsid w:val="436112E1"/>
    <w:rsid w:val="43F4670C"/>
    <w:rsid w:val="43FB6F63"/>
    <w:rsid w:val="448714E2"/>
    <w:rsid w:val="459C76C3"/>
    <w:rsid w:val="462B4901"/>
    <w:rsid w:val="47937C49"/>
    <w:rsid w:val="48EB1335"/>
    <w:rsid w:val="48F5AE65"/>
    <w:rsid w:val="4AD46AF0"/>
    <w:rsid w:val="4B490FDF"/>
    <w:rsid w:val="4B501B8F"/>
    <w:rsid w:val="4D39FEA6"/>
    <w:rsid w:val="4EC67EE3"/>
    <w:rsid w:val="52F21513"/>
    <w:rsid w:val="53C8E55D"/>
    <w:rsid w:val="57D73A0B"/>
    <w:rsid w:val="587B46E8"/>
    <w:rsid w:val="591724A0"/>
    <w:rsid w:val="5A750141"/>
    <w:rsid w:val="5AB87AED"/>
    <w:rsid w:val="5AE05BD1"/>
    <w:rsid w:val="5CF65A4E"/>
    <w:rsid w:val="5E3D5E4F"/>
    <w:rsid w:val="5F626A30"/>
    <w:rsid w:val="5F7E18DD"/>
    <w:rsid w:val="60D57983"/>
    <w:rsid w:val="62F23753"/>
    <w:rsid w:val="632CDCAF"/>
    <w:rsid w:val="64203948"/>
    <w:rsid w:val="65B56B27"/>
    <w:rsid w:val="65ED64F0"/>
    <w:rsid w:val="663B7432"/>
    <w:rsid w:val="68523A33"/>
    <w:rsid w:val="69253D1F"/>
    <w:rsid w:val="69DE5E50"/>
    <w:rsid w:val="6ACE7027"/>
    <w:rsid w:val="6D351F74"/>
    <w:rsid w:val="70D69443"/>
    <w:rsid w:val="79411DAB"/>
    <w:rsid w:val="7B5137B2"/>
    <w:rsid w:val="7BFDF659"/>
    <w:rsid w:val="7D22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6EF03D39"/>
  <w15:docId w15:val="{4C17BC42-7E46-4ECE-8BFD-8DCF5D2E3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SimSun" w:hAnsi="Liberation Serif" w:cs="Liberation Serif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1">
    <w:name w:val="heading 1"/>
    <w:basedOn w:val="Normal"/>
    <w:next w:val="Normal"/>
    <w:qFormat/>
    <w:pPr>
      <w:keepNext/>
      <w:tabs>
        <w:tab w:val="left" w:pos="0"/>
      </w:tabs>
      <w:ind w:right="616"/>
      <w:outlineLvl w:val="0"/>
    </w:pPr>
    <w:rPr>
      <w:rFonts w:ascii="Book Antiqua" w:hAnsi="Book Antiqua"/>
      <w:b/>
      <w:sz w:val="24"/>
    </w:rPr>
  </w:style>
  <w:style w:type="paragraph" w:styleId="Ttulo2">
    <w:name w:val="heading 2"/>
    <w:basedOn w:val="Normal"/>
    <w:next w:val="Normal"/>
    <w:qFormat/>
    <w:pPr>
      <w:keepNext/>
      <w:tabs>
        <w:tab w:val="left" w:pos="0"/>
      </w:tabs>
      <w:ind w:right="616"/>
      <w:outlineLvl w:val="1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pPr>
      <w:keepNext/>
      <w:tabs>
        <w:tab w:val="left" w:pos="0"/>
      </w:tabs>
      <w:ind w:right="616"/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pPr>
      <w:keepNext/>
      <w:tabs>
        <w:tab w:val="left" w:pos="0"/>
      </w:tabs>
      <w:outlineLvl w:val="4"/>
    </w:pPr>
    <w:rPr>
      <w:rFonts w:ascii="Arial" w:hAnsi="Arial"/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styleId="Nmerodepgina">
    <w:name w:val="page number"/>
    <w:basedOn w:val="Fontepargpadro1"/>
    <w:semiHidden/>
    <w:qFormat/>
  </w:style>
  <w:style w:type="character" w:customStyle="1" w:styleId="Fontepargpadro1">
    <w:name w:val="Fonte parág. padrão1"/>
    <w:qFormat/>
  </w:style>
  <w:style w:type="paragraph" w:styleId="Corpodetexto">
    <w:name w:val="Body Text"/>
    <w:basedOn w:val="Normal"/>
    <w:link w:val="CorpodetextoChar"/>
    <w:uiPriority w:val="1"/>
    <w:qFormat/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qFormat/>
    <w:rPr>
      <w:szCs w:val="24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qFormat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Fontepargpadro"/>
    <w:qFormat/>
    <w:rPr>
      <w:rFonts w:ascii="Arial" w:hAnsi="Arial" w:cs="Arial" w:hint="default"/>
      <w:color w:val="000000"/>
      <w:sz w:val="22"/>
      <w:szCs w:val="22"/>
    </w:rPr>
  </w:style>
  <w:style w:type="character" w:customStyle="1" w:styleId="fontstyle21">
    <w:name w:val="fontstyle21"/>
    <w:basedOn w:val="Fontepargpadro"/>
    <w:qFormat/>
    <w:rPr>
      <w:rFonts w:ascii="Arial" w:hAnsi="Arial" w:cs="Arial" w:hint="default"/>
      <w:b/>
      <w:bCs/>
      <w:color w:val="000000"/>
      <w:sz w:val="22"/>
      <w:szCs w:val="22"/>
    </w:rPr>
  </w:style>
  <w:style w:type="character" w:customStyle="1" w:styleId="fontstyle31">
    <w:name w:val="fontstyle31"/>
    <w:basedOn w:val="Fontepargpadro"/>
    <w:qFormat/>
    <w:rPr>
      <w:rFonts w:ascii="Symbol" w:hAnsi="Symbol" w:hint="default"/>
      <w:color w:val="000000"/>
      <w:sz w:val="22"/>
      <w:szCs w:val="22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RodapChar">
    <w:name w:val="Rodapé Char"/>
    <w:basedOn w:val="Fontepargpadro"/>
    <w:link w:val="Rodap"/>
    <w:uiPriority w:val="99"/>
    <w:qFormat/>
  </w:style>
  <w:style w:type="table" w:customStyle="1" w:styleId="TableGrid">
    <w:name w:val="TableGrid"/>
    <w:qFormat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41">
    <w:name w:val="fontstyle41"/>
    <w:basedOn w:val="Fontepargpadro"/>
    <w:qFormat/>
    <w:rPr>
      <w:rFonts w:ascii="Times New Roman" w:hAnsi="Times New Roman" w:cs="Times New Roman" w:hint="default"/>
      <w:b/>
      <w:bCs/>
      <w:color w:val="000000"/>
      <w:sz w:val="22"/>
      <w:szCs w:val="22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Pr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o1">
    <w:name w:val="Revisão1"/>
    <w:hidden/>
    <w:uiPriority w:val="99"/>
    <w:semiHidden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7eme">
    <w:name w:val="m7eme"/>
    <w:basedOn w:val="Fontepargpadro"/>
    <w:qFormat/>
  </w:style>
  <w:style w:type="character" w:customStyle="1" w:styleId="CorpodetextoChar">
    <w:name w:val="Corpo de texto Char"/>
    <w:link w:val="Corpodetexto"/>
    <w:qFormat/>
  </w:style>
  <w:style w:type="paragraph" w:customStyle="1" w:styleId="Textbody">
    <w:name w:val="Text body"/>
    <w:qFormat/>
    <w:pPr>
      <w:suppressAutoHyphens/>
      <w:autoSpaceDN w:val="0"/>
      <w:spacing w:after="120"/>
    </w:pPr>
    <w:rPr>
      <w:rFonts w:ascii="Times New Roman" w:eastAsia="Times New Roman" w:hAnsi="Times New Roman" w:cs="Times New Roman"/>
      <w:kern w:val="2"/>
      <w:lang w:val="en-US" w:eastAsia="zh-CN"/>
    </w:rPr>
  </w:style>
  <w:style w:type="paragraph" w:customStyle="1" w:styleId="Standard">
    <w:name w:val="Standard"/>
    <w:qFormat/>
    <w:pPr>
      <w:suppressAutoHyphens/>
      <w:autoSpaceDN w:val="0"/>
    </w:pPr>
    <w:rPr>
      <w:rFonts w:ascii="Times New Roman" w:eastAsia="Times New Roman" w:hAnsi="Times New Roman" w:cs="Times New Roman"/>
      <w:kern w:val="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4097"/>
  </customShpExts>
</s:customData>
</file>

<file path=customXml/itemProps1.xml><?xml version="1.0" encoding="utf-8"?>
<ds:datastoreItem xmlns:ds="http://schemas.openxmlformats.org/officeDocument/2006/customXml" ds:itemID="{25A97645-F8FD-43C8-A00C-01C7DDDBC7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501</Words>
  <Characters>2709</Characters>
  <Application>Microsoft Office Word</Application>
  <DocSecurity>0</DocSecurity>
  <Lines>22</Lines>
  <Paragraphs>6</Paragraphs>
  <ScaleCrop>false</ScaleCrop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-account team</dc:creator>
  <cp:lastModifiedBy>paulo mendes alencar</cp:lastModifiedBy>
  <cp:revision>7</cp:revision>
  <cp:lastPrinted>2024-03-08T19:55:00Z</cp:lastPrinted>
  <dcterms:created xsi:type="dcterms:W3CDTF">2024-03-08T21:00:00Z</dcterms:created>
  <dcterms:modified xsi:type="dcterms:W3CDTF">2026-06-2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5008b7fed678052353fbb4a88382b42b7cc82b445ef5758cd3a6deeec1a162</vt:lpwstr>
  </property>
  <property fmtid="{D5CDD505-2E9C-101B-9397-08002B2CF9AE}" pid="3" name="KSOProductBuildVer">
    <vt:lpwstr>1046-12.1.0.26880</vt:lpwstr>
  </property>
  <property fmtid="{D5CDD505-2E9C-101B-9397-08002B2CF9AE}" pid="4" name="ICV">
    <vt:lpwstr>9E76C1FAF1E64D7396EBD16E65355749_13</vt:lpwstr>
  </property>
  <property fmtid="{D5CDD505-2E9C-101B-9397-08002B2CF9AE}" pid="5" name="KSOTemplateDocerSaveRecord">
    <vt:lpwstr>eyJoZGlkIjoiODdkMGQ4ZDQwNTRjMzA3M2VkOGNjNGRmODJkMGUzYjEiLCJ1c2VySWQiOiIxMjM2OTUxOTkxMjQ3In0=</vt:lpwstr>
  </property>
</Properties>
</file>